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75E661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brask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556733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4CC12" w14:textId="77777777" w:rsidR="00206E75" w:rsidRDefault="00206E75" w:rsidP="00CB37D9">
      <w:pPr>
        <w:spacing w:after="0" w:line="240" w:lineRule="auto"/>
      </w:pPr>
      <w:r>
        <w:separator/>
      </w:r>
    </w:p>
  </w:endnote>
  <w:endnote w:type="continuationSeparator" w:id="0">
    <w:p w14:paraId="5555A723" w14:textId="77777777" w:rsidR="00206E75" w:rsidRDefault="00206E7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71ABD" w14:textId="77777777" w:rsidR="00206E75" w:rsidRDefault="00206E75" w:rsidP="00CB37D9">
      <w:pPr>
        <w:spacing w:after="0" w:line="240" w:lineRule="auto"/>
      </w:pPr>
      <w:r>
        <w:separator/>
      </w:r>
    </w:p>
  </w:footnote>
  <w:footnote w:type="continuationSeparator" w:id="0">
    <w:p w14:paraId="72FF6B58" w14:textId="77777777" w:rsidR="00206E75" w:rsidRDefault="00206E7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06E75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5:00Z</cp:lastPrinted>
  <dcterms:created xsi:type="dcterms:W3CDTF">2020-07-01T20:06:00Z</dcterms:created>
  <dcterms:modified xsi:type="dcterms:W3CDTF">2020-07-01T20:06:00Z</dcterms:modified>
</cp:coreProperties>
</file>